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BB2E6" w14:textId="5C148F33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E648B4">
        <w:rPr>
          <w:sz w:val="32"/>
          <w:szCs w:val="32"/>
        </w:rPr>
        <w:t>2022</w:t>
      </w:r>
    </w:p>
    <w:p w14:paraId="6DFA4CEB" w14:textId="4798CA13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0683DAD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proofErr w:type="spellStart"/>
            <w:r w:rsidR="00A774E0">
              <w:t>Employe</w:t>
            </w:r>
            <w:r w:rsidR="00714D2B">
              <w:t>e</w:t>
            </w:r>
            <w:r w:rsidR="00301057">
              <w:t>R</w:t>
            </w:r>
            <w:r w:rsidRPr="00E45FF7">
              <w:t>epo</w:t>
            </w:r>
            <w:bookmarkEnd w:id="2"/>
            <w:bookmarkEnd w:id="3"/>
            <w:proofErr w:type="spellEnd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168D5623" w:rsidR="000B41BE" w:rsidRDefault="0030105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0FC67C5F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proofErr w:type="spellStart"/>
            <w:r w:rsidR="00301057">
              <w:t>Employee</w:t>
            </w:r>
            <w:r w:rsidRPr="00E45FF7">
              <w:t>Service</w:t>
            </w:r>
            <w:proofErr w:type="spellEnd"/>
            <w:r w:rsidRPr="00E45FF7">
              <w:t xml:space="preserve">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proofErr w:type="gramStart"/>
            <w:r>
              <w:t>Implemented  app.js</w:t>
            </w:r>
            <w:proofErr w:type="gramEnd"/>
          </w:p>
        </w:tc>
        <w:tc>
          <w:tcPr>
            <w:tcW w:w="630" w:type="dxa"/>
          </w:tcPr>
          <w:p w14:paraId="38976663" w14:textId="6E35E511" w:rsidR="000B41BE" w:rsidRDefault="00301057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33FC18D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68737005" w:rsidR="00E45FF7" w:rsidRDefault="0030105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19"/>
      <w:bookmarkStart w:id="5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4"/>
      <w:bookmarkEnd w:id="5"/>
    </w:p>
    <w:sectPr w:rsidR="00925AA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1B048" w14:textId="77777777" w:rsidR="00E75A82" w:rsidRDefault="00E75A82" w:rsidP="007D42BF">
      <w:pPr>
        <w:spacing w:after="0" w:line="240" w:lineRule="auto"/>
      </w:pPr>
      <w:r>
        <w:separator/>
      </w:r>
    </w:p>
  </w:endnote>
  <w:endnote w:type="continuationSeparator" w:id="0">
    <w:p w14:paraId="073428E7" w14:textId="77777777" w:rsidR="00E75A82" w:rsidRDefault="00E75A82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2F1F3" w14:textId="77777777" w:rsidR="00E75A82" w:rsidRDefault="00E75A82" w:rsidP="007D42BF">
      <w:pPr>
        <w:spacing w:after="0" w:line="240" w:lineRule="auto"/>
      </w:pPr>
      <w:r>
        <w:separator/>
      </w:r>
    </w:p>
  </w:footnote>
  <w:footnote w:type="continuationSeparator" w:id="0">
    <w:p w14:paraId="68EF60EA" w14:textId="77777777" w:rsidR="00E75A82" w:rsidRDefault="00E75A82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6D23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86FBC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48</Characters>
  <Application>Microsoft Office Word</Application>
  <DocSecurity>0</DocSecurity>
  <Lines>2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3</cp:revision>
  <dcterms:created xsi:type="dcterms:W3CDTF">2022-04-02T00:56:00Z</dcterms:created>
  <dcterms:modified xsi:type="dcterms:W3CDTF">2022-04-02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